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85DBF" w14:textId="5DC84349" w:rsidR="001A393A" w:rsidRPr="00BB5443" w:rsidRDefault="00BB5443" w:rsidP="00BB5443">
      <w:pPr>
        <w:pStyle w:val="Heading1"/>
      </w:pPr>
      <w:r w:rsidRPr="00BB5443">
        <w:t>Selenium Challenges</w:t>
      </w:r>
    </w:p>
    <w:p w14:paraId="5E72C64C" w14:textId="66CA3536" w:rsidR="00BB5443" w:rsidRDefault="00BB5443"/>
    <w:p w14:paraId="766855D2" w14:textId="1BB14723" w:rsidR="00BB5443" w:rsidRDefault="00BB5443"/>
    <w:p w14:paraId="6267BB6A" w14:textId="77777777" w:rsidR="00BB5443" w:rsidRDefault="00BB5443" w:rsidP="00BB5443">
      <w:r>
        <w:t>1. Image or text overlapping issue</w:t>
      </w:r>
    </w:p>
    <w:p w14:paraId="408DC8CB" w14:textId="77777777" w:rsidR="00BB5443" w:rsidRDefault="00BB5443" w:rsidP="00BB5443"/>
    <w:p w14:paraId="1A5CF42E" w14:textId="77777777" w:rsidR="00BB5443" w:rsidRDefault="00BB5443" w:rsidP="00BB5443">
      <w:r>
        <w:t>2. No facility to deal with Captcha, Bar Code</w:t>
      </w:r>
    </w:p>
    <w:p w14:paraId="7B1059C8" w14:textId="77777777" w:rsidR="00BB5443" w:rsidRDefault="00BB5443" w:rsidP="00BB5443"/>
    <w:p w14:paraId="3D513C07" w14:textId="43BB2C46" w:rsidR="00BB5443" w:rsidRDefault="00BB5443" w:rsidP="00BB5443">
      <w:r>
        <w:t xml:space="preserve">3. Doesn’t support any </w:t>
      </w:r>
      <w:proofErr w:type="spellStart"/>
      <w:proofErr w:type="gramStart"/>
      <w:r>
        <w:t>non web</w:t>
      </w:r>
      <w:proofErr w:type="spellEnd"/>
      <w:proofErr w:type="gramEnd"/>
      <w:r>
        <w:t xml:space="preserve"> based (Like Win 32, Java Applet, Java Swing, .Net Client Server etc) applications</w:t>
      </w:r>
    </w:p>
    <w:p w14:paraId="7E9E5537" w14:textId="295EF550" w:rsidR="00BB5443" w:rsidRPr="00BB5443" w:rsidRDefault="00BB5443" w:rsidP="00BB5443">
      <w:pPr>
        <w:rPr>
          <w:color w:val="4472C4" w:themeColor="accent1"/>
        </w:rPr>
      </w:pPr>
      <w:proofErr w:type="spellStart"/>
      <w:r w:rsidRPr="00BB5443">
        <w:rPr>
          <w:color w:val="4472C4" w:themeColor="accent1"/>
        </w:rPr>
        <w:t>AutoIT</w:t>
      </w:r>
      <w:proofErr w:type="spellEnd"/>
      <w:r w:rsidRPr="00BB5443">
        <w:rPr>
          <w:color w:val="4472C4" w:themeColor="accent1"/>
        </w:rPr>
        <w:t xml:space="preserve"> &amp; QTP works for desktop application testing.</w:t>
      </w:r>
    </w:p>
    <w:p w14:paraId="7078A172" w14:textId="77777777" w:rsidR="00BB5443" w:rsidRDefault="00BB5443" w:rsidP="00BB5443"/>
    <w:p w14:paraId="5ED68880" w14:textId="77777777" w:rsidR="00BB5443" w:rsidRDefault="00BB5443" w:rsidP="00BB5443">
      <w:r>
        <w:t>4. When you compare selenium with QTP, Silk Test, Test Partner and RFT, there are many challenges in terms of maintainability of the test cases</w:t>
      </w:r>
    </w:p>
    <w:p w14:paraId="673F7A87" w14:textId="77777777" w:rsidR="00BB5443" w:rsidRDefault="00BB5443" w:rsidP="00BB5443"/>
    <w:p w14:paraId="094C79B1" w14:textId="77777777" w:rsidR="00BB5443" w:rsidRDefault="00BB5443" w:rsidP="00BB5443">
      <w:r>
        <w:t>5. Since Selenium is a freeware tool, there is no direct support if one is in trouble with the support of applications</w:t>
      </w:r>
    </w:p>
    <w:p w14:paraId="55E53D50" w14:textId="77777777" w:rsidR="00BB5443" w:rsidRDefault="00BB5443" w:rsidP="00BB5443"/>
    <w:p w14:paraId="566E00E0" w14:textId="77777777" w:rsidR="00BB5443" w:rsidRDefault="00BB5443" w:rsidP="00BB5443">
      <w:r>
        <w:t>6. Bitmap comparison is not supported by Selenium</w:t>
      </w:r>
    </w:p>
    <w:p w14:paraId="552470E8" w14:textId="77777777" w:rsidR="00BB5443" w:rsidRDefault="00BB5443" w:rsidP="00BB5443"/>
    <w:p w14:paraId="720C64D2" w14:textId="30C8B39A" w:rsidR="00BB5443" w:rsidRDefault="00BB5443" w:rsidP="00BB5443">
      <w:r>
        <w:t>7. Any reporting related capabilities, you need to depend on third party tools</w:t>
      </w:r>
    </w:p>
    <w:p w14:paraId="1E9EF89C" w14:textId="4406095A" w:rsidR="00190F5E" w:rsidRDefault="00190F5E" w:rsidP="00BB5443">
      <w:r>
        <w:t xml:space="preserve">Extent Reports </w:t>
      </w:r>
      <w:proofErr w:type="gramStart"/>
      <w:r>
        <w:t>support</w:t>
      </w:r>
      <w:proofErr w:type="gramEnd"/>
      <w:r>
        <w:t xml:space="preserve"> </w:t>
      </w:r>
      <w:r w:rsidR="00952D01">
        <w:t xml:space="preserve">Selenium </w:t>
      </w:r>
    </w:p>
    <w:p w14:paraId="6084C5BF" w14:textId="77777777" w:rsidR="00BB5443" w:rsidRDefault="00BB5443" w:rsidP="00BB5443"/>
    <w:p w14:paraId="60A31B28" w14:textId="77777777" w:rsidR="00BB5443" w:rsidRDefault="00BB5443" w:rsidP="00BB5443">
      <w:r>
        <w:t>8. You need to learn any one of the native language like (.Net, Java, Perl, Python, PHP, Ruby) to work efficiently</w:t>
      </w:r>
    </w:p>
    <w:p w14:paraId="6C55C783" w14:textId="77777777" w:rsidR="00BB5443" w:rsidRDefault="00BB5443" w:rsidP="00BB5443"/>
    <w:p w14:paraId="31D3E1B4" w14:textId="77777777" w:rsidR="00BB5443" w:rsidRDefault="00BB5443" w:rsidP="00BB5443">
      <w:r>
        <w:t>9. Difficult to identify dynamic objects</w:t>
      </w:r>
    </w:p>
    <w:p w14:paraId="28868CA3" w14:textId="77777777" w:rsidR="00BB5443" w:rsidRDefault="00BB5443" w:rsidP="00BB5443"/>
    <w:p w14:paraId="4CCDFF50" w14:textId="77777777" w:rsidR="00BB5443" w:rsidRDefault="00BB5443" w:rsidP="00BB5443">
      <w:r>
        <w:t>10. Working with frames</w:t>
      </w:r>
    </w:p>
    <w:p w14:paraId="15C87F73" w14:textId="77777777" w:rsidR="00BB5443" w:rsidRDefault="00BB5443" w:rsidP="00BB5443"/>
    <w:p w14:paraId="47CE1B05" w14:textId="77777777" w:rsidR="00BB5443" w:rsidRDefault="00BB5443" w:rsidP="00BB5443">
      <w:r>
        <w:t>11. Selenium test playback is slow (IDE)</w:t>
      </w:r>
    </w:p>
    <w:p w14:paraId="48EF6A27" w14:textId="77777777" w:rsidR="00BB5443" w:rsidRDefault="00BB5443" w:rsidP="00BB5443"/>
    <w:p w14:paraId="23C8441E" w14:textId="77777777" w:rsidR="00BB5443" w:rsidRDefault="00BB5443" w:rsidP="00BB5443">
      <w:r>
        <w:lastRenderedPageBreak/>
        <w:t>12. JavaScript sandbox, Flash, Applets, Silverlight, and HTML 5’s Canvas all present problems in Selenium</w:t>
      </w:r>
    </w:p>
    <w:p w14:paraId="54EA0698" w14:textId="77777777" w:rsidR="00BB5443" w:rsidRDefault="00BB5443" w:rsidP="00BB5443"/>
    <w:p w14:paraId="310BCAF0" w14:textId="77777777" w:rsidR="00BB5443" w:rsidRDefault="00BB5443" w:rsidP="00BB5443">
      <w:r>
        <w:t xml:space="preserve">13. Dealing with pop-up windows: Selenium can sometimes fail to record common popups in web apps. The Alert interface brings with it the following commands: void </w:t>
      </w:r>
      <w:proofErr w:type="gramStart"/>
      <w:r>
        <w:t>dismiss(</w:t>
      </w:r>
      <w:proofErr w:type="gramEnd"/>
      <w:r>
        <w:t xml:space="preserve">), void accept (), </w:t>
      </w:r>
      <w:proofErr w:type="spellStart"/>
      <w:r>
        <w:t>getText</w:t>
      </w:r>
      <w:proofErr w:type="spellEnd"/>
      <w:r>
        <w:t xml:space="preserve">(), void </w:t>
      </w:r>
      <w:proofErr w:type="spellStart"/>
      <w:r>
        <w:t>sendKeys</w:t>
      </w:r>
      <w:proofErr w:type="spellEnd"/>
      <w:r>
        <w:t xml:space="preserve">(String </w:t>
      </w:r>
      <w:proofErr w:type="spellStart"/>
      <w:r>
        <w:t>stringToSend</w:t>
      </w:r>
      <w:proofErr w:type="spellEnd"/>
      <w:r>
        <w:t>). The first two basically click on the “cancel” and “OK” buttons respectively on a popup window.</w:t>
      </w:r>
    </w:p>
    <w:p w14:paraId="2C752B3C" w14:textId="77777777" w:rsidR="00BB5443" w:rsidRDefault="00BB5443" w:rsidP="00BB5443"/>
    <w:p w14:paraId="260872AB" w14:textId="77777777" w:rsidR="00BB5443" w:rsidRDefault="00BB5443" w:rsidP="00BB5443">
      <w:r>
        <w:t xml:space="preserve">14. Timeout resulting from synchronization problems: One should ideally use </w:t>
      </w:r>
      <w:proofErr w:type="spellStart"/>
      <w:proofErr w:type="gramStart"/>
      <w:r>
        <w:t>selenium.IsElementPresent</w:t>
      </w:r>
      <w:proofErr w:type="spellEnd"/>
      <w:proofErr w:type="gramEnd"/>
      <w:r>
        <w:t xml:space="preserve">(locator) to verify that the object is in a loop with </w:t>
      </w:r>
      <w:proofErr w:type="spellStart"/>
      <w:r>
        <w:t>Thread.Sleep</w:t>
      </w:r>
      <w:proofErr w:type="spellEnd"/>
    </w:p>
    <w:p w14:paraId="2D23C3BE" w14:textId="77777777" w:rsidR="00BB5443" w:rsidRDefault="00BB5443" w:rsidP="00BB5443"/>
    <w:p w14:paraId="50191DA6" w14:textId="77777777" w:rsidR="00BB5443" w:rsidRDefault="00BB5443" w:rsidP="00BB5443">
      <w:r>
        <w:t xml:space="preserve">15. Testing Flash apps: To automate flash apps with Selenium, one can use Flex </w:t>
      </w:r>
      <w:proofErr w:type="spellStart"/>
      <w:r>
        <w:t>Monkium</w:t>
      </w:r>
      <w:proofErr w:type="spellEnd"/>
      <w:r>
        <w:t xml:space="preserve">. The application source code must be compiled with the </w:t>
      </w:r>
      <w:proofErr w:type="spellStart"/>
      <w:r>
        <w:t>swc</w:t>
      </w:r>
      <w:proofErr w:type="spellEnd"/>
      <w:r>
        <w:t xml:space="preserve"> files generated by Flex </w:t>
      </w:r>
      <w:proofErr w:type="spellStart"/>
      <w:r>
        <w:t>Monkium</w:t>
      </w:r>
      <w:proofErr w:type="spellEnd"/>
      <w:r>
        <w:t>. Then the app and the Selenium IDE are connected, and the tests can be recorded with IDE.</w:t>
      </w:r>
    </w:p>
    <w:p w14:paraId="6E934A09" w14:textId="77777777" w:rsidR="00BB5443" w:rsidRDefault="00BB5443" w:rsidP="00BB5443"/>
    <w:p w14:paraId="238C2838" w14:textId="77777777" w:rsidR="00BB5443" w:rsidRDefault="00BB5443" w:rsidP="00BB5443">
      <w:r>
        <w:t>16. Unexpected error launching Internet Explorer. Browser zoom level should be set to 100% by default for the IE browser to overcome this error</w:t>
      </w:r>
    </w:p>
    <w:p w14:paraId="52EFA404" w14:textId="77777777" w:rsidR="00BB5443" w:rsidRDefault="00BB5443" w:rsidP="00BB5443"/>
    <w:p w14:paraId="4E7405B8" w14:textId="77777777" w:rsidR="00BB5443" w:rsidRDefault="00BB5443" w:rsidP="00BB5443">
      <w:r>
        <w:t xml:space="preserve">17. Protected Mode must be set to the same </w:t>
      </w:r>
      <w:proofErr w:type="spellStart"/>
      <w:r>
        <w:t>valueerror</w:t>
      </w:r>
      <w:proofErr w:type="spellEnd"/>
      <w:r>
        <w:t xml:space="preserve"> occurs when trying to run Selenium WebDriver on a fresh Windows machine. This issue can be fixed by using capabilities when launching IE</w:t>
      </w:r>
    </w:p>
    <w:p w14:paraId="540C3CA2" w14:textId="77777777" w:rsidR="00BB5443" w:rsidRDefault="00BB5443" w:rsidP="00BB5443"/>
    <w:p w14:paraId="747EF60E" w14:textId="77777777" w:rsidR="00BB5443" w:rsidRDefault="00BB5443" w:rsidP="00BB5443">
      <w:r>
        <w:t>18. Cross Browser Testing Issues</w:t>
      </w:r>
    </w:p>
    <w:p w14:paraId="45B263CF" w14:textId="77777777" w:rsidR="00BB5443" w:rsidRDefault="00BB5443" w:rsidP="00BB5443">
      <w:bookmarkStart w:id="0" w:name="_GoBack"/>
      <w:bookmarkEnd w:id="0"/>
    </w:p>
    <w:p w14:paraId="7B02C847" w14:textId="67ABC541" w:rsidR="00BB5443" w:rsidRDefault="00BB5443" w:rsidP="00BB5443">
      <w:r>
        <w:t>19. Ajax Components</w:t>
      </w:r>
    </w:p>
    <w:sectPr w:rsidR="00BB54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NDYwNzO2sLAwMTRW0lEKTi0uzszPAykwrAUA/uivHywAAAA="/>
  </w:docVars>
  <w:rsids>
    <w:rsidRoot w:val="008034B9"/>
    <w:rsid w:val="00035D4E"/>
    <w:rsid w:val="000D7F4A"/>
    <w:rsid w:val="00190F5E"/>
    <w:rsid w:val="001A393A"/>
    <w:rsid w:val="008034B9"/>
    <w:rsid w:val="00952D01"/>
    <w:rsid w:val="00B06323"/>
    <w:rsid w:val="00BB5443"/>
    <w:rsid w:val="00CA74CD"/>
    <w:rsid w:val="00E70CD1"/>
    <w:rsid w:val="00FF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F60EC"/>
  <w15:chartTrackingRefBased/>
  <w15:docId w15:val="{A4B37080-4718-4DF3-9918-AE82AB4ED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4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4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C. Gavvala</dc:creator>
  <cp:keywords/>
  <dc:description/>
  <cp:lastModifiedBy>Siva C. Gavvala</cp:lastModifiedBy>
  <cp:revision>4</cp:revision>
  <dcterms:created xsi:type="dcterms:W3CDTF">2018-02-20T15:11:00Z</dcterms:created>
  <dcterms:modified xsi:type="dcterms:W3CDTF">2018-02-20T15:46:00Z</dcterms:modified>
</cp:coreProperties>
</file>